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D7B1E" w14:textId="18C12054" w:rsidR="00033FDF" w:rsidRPr="00033FDF" w:rsidRDefault="00033FDF" w:rsidP="00033FDF">
      <w:pPr>
        <w:rPr>
          <w:rFonts w:ascii="Tahoma" w:hAnsi="Tahoma" w:cs="Tahoma"/>
          <w:b/>
          <w:sz w:val="22"/>
          <w:szCs w:val="22"/>
        </w:rPr>
      </w:pPr>
      <w:r w:rsidRPr="46594315">
        <w:rPr>
          <w:rFonts w:ascii="Tahoma" w:hAnsi="Tahoma" w:cs="Tahoma"/>
          <w:b/>
          <w:bCs/>
          <w:sz w:val="22"/>
          <w:szCs w:val="22"/>
        </w:rPr>
        <w:t>20</w:t>
      </w:r>
      <w:r w:rsidR="00CB06FC" w:rsidRPr="46594315">
        <w:rPr>
          <w:rFonts w:ascii="Tahoma" w:hAnsi="Tahoma" w:cs="Tahoma"/>
          <w:b/>
          <w:bCs/>
          <w:sz w:val="22"/>
          <w:szCs w:val="22"/>
        </w:rPr>
        <w:t>2</w:t>
      </w:r>
      <w:r w:rsidR="7085072D" w:rsidRPr="46594315">
        <w:rPr>
          <w:rFonts w:ascii="Tahoma" w:hAnsi="Tahoma" w:cs="Tahoma"/>
          <w:b/>
          <w:bCs/>
          <w:sz w:val="22"/>
          <w:szCs w:val="22"/>
        </w:rPr>
        <w:t>3</w:t>
      </w:r>
      <w:r w:rsidR="001404EE" w:rsidRPr="46594315">
        <w:rPr>
          <w:rFonts w:ascii="Tahoma" w:hAnsi="Tahoma" w:cs="Tahoma"/>
          <w:b/>
          <w:bCs/>
          <w:sz w:val="22"/>
          <w:szCs w:val="22"/>
        </w:rPr>
        <w:t>i</w:t>
      </w:r>
      <w:r w:rsidR="001404EE">
        <w:rPr>
          <w:rFonts w:ascii="Tahoma" w:hAnsi="Tahoma" w:cs="Tahoma"/>
          <w:b/>
          <w:sz w:val="22"/>
          <w:szCs w:val="22"/>
        </w:rPr>
        <w:t xml:space="preserve"> </w:t>
      </w:r>
      <w:r w:rsidRPr="00033FDF">
        <w:rPr>
          <w:rFonts w:ascii="Tahoma" w:hAnsi="Tahoma" w:cs="Tahoma"/>
          <w:b/>
          <w:sz w:val="22"/>
          <w:szCs w:val="22"/>
        </w:rPr>
        <w:t>-</w:t>
      </w:r>
      <w:r w:rsidR="00816281">
        <w:rPr>
          <w:rFonts w:ascii="Tahoma" w:hAnsi="Tahoma" w:cs="Tahoma"/>
          <w:b/>
          <w:sz w:val="22"/>
          <w:szCs w:val="22"/>
        </w:rPr>
        <w:t xml:space="preserve"> Station</w:t>
      </w:r>
      <w:r w:rsidRPr="00033FDF">
        <w:rPr>
          <w:rFonts w:ascii="Tahoma" w:hAnsi="Tahoma" w:cs="Tahoma"/>
          <w:b/>
          <w:sz w:val="22"/>
          <w:szCs w:val="22"/>
        </w:rPr>
        <w:t xml:space="preserve"> </w:t>
      </w:r>
    </w:p>
    <w:p w14:paraId="513D7B1F" w14:textId="70D7E310" w:rsidR="00EE6678" w:rsidRPr="00311163" w:rsidRDefault="000A0CEF" w:rsidP="00033FDF">
      <w:pPr>
        <w:jc w:val="center"/>
        <w:rPr>
          <w:rFonts w:ascii="Tahoma" w:hAnsi="Tahoma" w:cs="Tahoma"/>
          <w:b/>
          <w:sz w:val="28"/>
          <w:szCs w:val="28"/>
        </w:rPr>
      </w:pPr>
      <w:r w:rsidRPr="46594315">
        <w:rPr>
          <w:rFonts w:ascii="Tahoma" w:hAnsi="Tahoma" w:cs="Tahoma"/>
          <w:b/>
          <w:bCs/>
          <w:sz w:val="28"/>
          <w:szCs w:val="28"/>
        </w:rPr>
        <w:t>20</w:t>
      </w:r>
      <w:r w:rsidR="001C7D4A" w:rsidRPr="46594315">
        <w:rPr>
          <w:rFonts w:ascii="Tahoma" w:hAnsi="Tahoma" w:cs="Tahoma"/>
          <w:b/>
          <w:bCs/>
          <w:sz w:val="28"/>
          <w:szCs w:val="28"/>
        </w:rPr>
        <w:t>2</w:t>
      </w:r>
      <w:r w:rsidR="2D5A54C4" w:rsidRPr="46594315">
        <w:rPr>
          <w:rFonts w:ascii="Tahoma" w:hAnsi="Tahoma" w:cs="Tahoma"/>
          <w:b/>
          <w:bCs/>
          <w:sz w:val="28"/>
          <w:szCs w:val="28"/>
        </w:rPr>
        <w:t>3</w:t>
      </w:r>
      <w:r w:rsidR="00EE6678">
        <w:rPr>
          <w:rFonts w:ascii="Tahoma" w:hAnsi="Tahoma" w:cs="Tahoma"/>
          <w:b/>
          <w:sz w:val="28"/>
          <w:szCs w:val="28"/>
        </w:rPr>
        <w:t xml:space="preserve"> </w:t>
      </w:r>
      <w:r w:rsidR="00EE6678">
        <w:rPr>
          <w:rFonts w:ascii="Tahoma" w:hAnsi="Tahoma" w:cs="Tahoma"/>
          <w:b/>
          <w:sz w:val="28"/>
          <w:szCs w:val="28"/>
        </w:rPr>
        <w:t>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6DFBCB81" w:rsidR="00EE6678" w:rsidRPr="00D061FB" w:rsidRDefault="005C5331" w:rsidP="00EE6678">
      <w:pPr>
        <w:numPr>
          <w:ilvl w:val="0"/>
          <w:numId w:val="2"/>
        </w:numPr>
        <w:jc w:val="both"/>
        <w:rPr>
          <w:rFonts w:ascii="Arial" w:hAnsi="Arial" w:cs="Arial"/>
          <w:bCs/>
          <w:sz w:val="20"/>
          <w:szCs w:val="20"/>
        </w:rPr>
      </w:pPr>
      <w:r w:rsidRPr="00D061FB">
        <w:rPr>
          <w:rFonts w:ascii="Arial" w:hAnsi="Arial" w:cs="Arial"/>
          <w:bCs/>
          <w:sz w:val="20"/>
          <w:szCs w:val="20"/>
        </w:rPr>
        <w:t xml:space="preserve">The forms may be provided </w:t>
      </w:r>
      <w:r w:rsidR="00524C6C" w:rsidRPr="00D061FB">
        <w:rPr>
          <w:rFonts w:ascii="Arial" w:hAnsi="Arial" w:cs="Arial"/>
          <w:bCs/>
          <w:sz w:val="20"/>
          <w:szCs w:val="20"/>
        </w:rPr>
        <w:t xml:space="preserve">either </w:t>
      </w:r>
      <w:r w:rsidRPr="00D061FB">
        <w:rPr>
          <w:rFonts w:ascii="Arial" w:hAnsi="Arial" w:cs="Arial"/>
          <w:bCs/>
          <w:sz w:val="20"/>
          <w:szCs w:val="20"/>
        </w:rPr>
        <w:t>with a hard copy</w:t>
      </w:r>
      <w:r w:rsidR="000A66AE" w:rsidRPr="00D061FB">
        <w:rPr>
          <w:rFonts w:ascii="Arial" w:hAnsi="Arial" w:cs="Arial"/>
          <w:bCs/>
          <w:sz w:val="20"/>
          <w:szCs w:val="20"/>
        </w:rPr>
        <w:t xml:space="preserve"> or online</w:t>
      </w:r>
      <w:r w:rsidR="002B75BB" w:rsidRPr="00D061FB">
        <w:rPr>
          <w:rFonts w:ascii="Arial" w:hAnsi="Arial" w:cs="Arial"/>
          <w:bCs/>
          <w:sz w:val="20"/>
          <w:szCs w:val="20"/>
        </w:rPr>
        <w:t xml:space="preserve">. </w:t>
      </w:r>
      <w:r w:rsidR="001A4FD1" w:rsidRPr="00D061FB">
        <w:rPr>
          <w:rFonts w:ascii="Arial" w:hAnsi="Arial" w:cs="Arial"/>
          <w:bCs/>
          <w:sz w:val="20"/>
          <w:szCs w:val="20"/>
        </w:rPr>
        <w:t>Most of the forms can be completed on your computer</w:t>
      </w:r>
      <w:r w:rsidR="008C2777" w:rsidRPr="00D061FB">
        <w:rPr>
          <w:rFonts w:ascii="Arial" w:hAnsi="Arial" w:cs="Arial"/>
          <w:bCs/>
          <w:sz w:val="20"/>
          <w:szCs w:val="20"/>
        </w:rPr>
        <w:t xml:space="preserve">. </w:t>
      </w:r>
      <w:r w:rsidR="00661A46" w:rsidRPr="00D061FB">
        <w:rPr>
          <w:rFonts w:ascii="Arial" w:hAnsi="Arial" w:cs="Arial"/>
          <w:bCs/>
          <w:sz w:val="20"/>
          <w:szCs w:val="20"/>
        </w:rPr>
        <w:t xml:space="preserve">Please print legibly if you are completing them </w:t>
      </w:r>
      <w:r w:rsidR="00DC75A5">
        <w:rPr>
          <w:rFonts w:ascii="Arial" w:hAnsi="Arial" w:cs="Arial"/>
          <w:bCs/>
          <w:sz w:val="20"/>
          <w:szCs w:val="20"/>
        </w:rPr>
        <w:t>b</w:t>
      </w:r>
      <w:r w:rsidR="00661A46" w:rsidRPr="00D061FB">
        <w:rPr>
          <w:rFonts w:ascii="Arial" w:hAnsi="Arial" w:cs="Arial"/>
          <w:bCs/>
          <w:sz w:val="20"/>
          <w:szCs w:val="20"/>
        </w:rPr>
        <w:t>y</w:t>
      </w:r>
      <w:r w:rsidR="0090764E" w:rsidRPr="00D061FB">
        <w:rPr>
          <w:rFonts w:ascii="Arial" w:hAnsi="Arial" w:cs="Arial"/>
          <w:bCs/>
          <w:sz w:val="20"/>
          <w:szCs w:val="20"/>
        </w:rPr>
        <w:t xml:space="preserve"> hand.</w:t>
      </w:r>
      <w:r w:rsidR="00EE6678" w:rsidRPr="00D061FB">
        <w:rPr>
          <w:rFonts w:ascii="Arial" w:hAnsi="Arial" w:cs="Arial"/>
          <w:bCs/>
          <w:sz w:val="20"/>
          <w:szCs w:val="20"/>
        </w:rPr>
        <w:t xml:space="preserve">  </w:t>
      </w:r>
    </w:p>
    <w:p w14:paraId="513D7B24" w14:textId="77777777" w:rsidR="00EE6678" w:rsidRPr="0083358C" w:rsidRDefault="00EE6678" w:rsidP="00EE6678">
      <w:pPr>
        <w:ind w:left="360"/>
        <w:jc w:val="both"/>
        <w:rPr>
          <w:rFonts w:ascii="Arial" w:hAnsi="Arial" w:cs="Arial"/>
          <w:sz w:val="20"/>
          <w:szCs w:val="20"/>
        </w:rPr>
      </w:pPr>
    </w:p>
    <w:p w14:paraId="513D7B26" w14:textId="3C8D432D" w:rsidR="00EE6678" w:rsidRPr="0083358C" w:rsidRDefault="3363BCB6" w:rsidP="3363BCB6">
      <w:pPr>
        <w:numPr>
          <w:ilvl w:val="0"/>
          <w:numId w:val="2"/>
        </w:numPr>
        <w:jc w:val="both"/>
        <w:rPr>
          <w:rFonts w:ascii="Arial" w:hAnsi="Arial" w:cs="Arial"/>
          <w:sz w:val="20"/>
          <w:szCs w:val="20"/>
        </w:rPr>
      </w:pPr>
      <w:r w:rsidRPr="3363BCB6">
        <w:rPr>
          <w:rFonts w:ascii="Arial" w:hAnsi="Arial" w:cs="Arial"/>
          <w:b/>
          <w:bCs/>
          <w:sz w:val="20"/>
          <w:szCs w:val="20"/>
        </w:rPr>
        <w:t>Begin making preparations early.</w:t>
      </w:r>
      <w:r w:rsidRPr="3363BCB6">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in order to develop a full slate of nominations.  </w:t>
      </w:r>
      <w:r w:rsidRPr="3363BCB6">
        <w:rPr>
          <w:rFonts w:ascii="Arial" w:hAnsi="Arial" w:cs="Arial"/>
          <w:b/>
          <w:bCs/>
          <w:sz w:val="20"/>
          <w:szCs w:val="20"/>
        </w:rPr>
        <w:t>Do not put a name on any of the nominations forms unless the individual has consented to being nominated</w:t>
      </w:r>
      <w:r w:rsidRPr="3363BCB6">
        <w:rPr>
          <w:rFonts w:ascii="Arial" w:hAnsi="Arial" w:cs="Arial"/>
          <w:sz w:val="20"/>
          <w:szCs w:val="20"/>
        </w:rPr>
        <w:t xml:space="preserve">.  </w:t>
      </w:r>
      <w:r w:rsidRPr="3363BCB6">
        <w:rPr>
          <w:rFonts w:ascii="Arial" w:hAnsi="Arial" w:cs="Arial"/>
          <w:b/>
          <w:bCs/>
          <w:sz w:val="20"/>
          <w:szCs w:val="20"/>
        </w:rPr>
        <w:t xml:space="preserve">It is the pastor’s responsibility to convene and chair the Nominations and Leadership Development Committee.  Take this responsibility seriously. </w:t>
      </w:r>
    </w:p>
    <w:p w14:paraId="19EC0527" w14:textId="02FDA861" w:rsidR="3363BCB6" w:rsidRDefault="3363BCB6" w:rsidP="3363BCB6">
      <w:pPr>
        <w:jc w:val="both"/>
        <w:rPr>
          <w:b/>
          <w:bCs/>
        </w:rPr>
      </w:pPr>
    </w:p>
    <w:p w14:paraId="513D7B27" w14:textId="65DEE465"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Most of the forms are universal for both single-church charges and multiple-church charges</w:t>
      </w:r>
      <w:r w:rsidRPr="3363BCB6">
        <w:rPr>
          <w:rFonts w:ascii="Arial" w:hAnsi="Arial" w:cs="Arial"/>
          <w:sz w:val="20"/>
          <w:szCs w:val="20"/>
        </w:rPr>
        <w:t xml:space="preserve">. However, there are a few forms, identified by the title and instructions, that are specific to either single-church charge or multiple-church charge.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read the directions</w:t>
      </w:r>
      <w:r w:rsidRPr="3363BCB6">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3363BCB6">
        <w:rPr>
          <w:rFonts w:ascii="Arial" w:hAnsi="Arial" w:cs="Arial"/>
          <w:i/>
          <w:iCs/>
          <w:sz w:val="20"/>
          <w:szCs w:val="20"/>
        </w:rPr>
        <w:t xml:space="preserve">The Book of Discipline </w:t>
      </w:r>
      <w:r w:rsidRPr="3363BCB6">
        <w:rPr>
          <w:rFonts w:ascii="Arial" w:hAnsi="Arial" w:cs="Arial"/>
          <w:sz w:val="20"/>
          <w:szCs w:val="20"/>
        </w:rPr>
        <w:t xml:space="preserve">which are cited on the forms.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prepare at least 3 copies of each form</w:t>
      </w:r>
      <w:r w:rsidRPr="3363BCB6">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 xml:space="preserve">Please obtain the signatures 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take seriously your superintendent’s deadline for submitting forms.</w:t>
      </w:r>
      <w:r w:rsidRPr="3363BCB6">
        <w:rPr>
          <w:rFonts w:ascii="Arial" w:hAnsi="Arial" w:cs="Arial"/>
          <w:sz w:val="20"/>
          <w:szCs w:val="20"/>
        </w:rPr>
        <w:t xml:space="preserve">  It is important that the superintendent have the opportunity to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FBC197" w14:textId="77777777" w:rsidR="00E20087" w:rsidRPr="00E20087"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 xml:space="preserve">Please have essential information copied to distribute at your charge conference.  </w:t>
      </w:r>
    </w:p>
    <w:p w14:paraId="423EAD46" w14:textId="77777777" w:rsidR="00E20087" w:rsidRDefault="00E20087" w:rsidP="00E20087">
      <w:pPr>
        <w:pStyle w:val="ListParagraph"/>
        <w:rPr>
          <w:rFonts w:ascii="Arial" w:hAnsi="Arial" w:cs="Arial"/>
          <w:sz w:val="20"/>
          <w:szCs w:val="20"/>
        </w:rPr>
      </w:pPr>
    </w:p>
    <w:p w14:paraId="513D7B33" w14:textId="62362379" w:rsidR="00EE6678" w:rsidRPr="0083358C" w:rsidRDefault="00EE6678" w:rsidP="000272B5">
      <w:pPr>
        <w:ind w:left="720"/>
        <w:jc w:val="both"/>
        <w:rPr>
          <w:rFonts w:ascii="Arial" w:hAnsi="Arial" w:cs="Arial"/>
          <w:sz w:val="20"/>
          <w:szCs w:val="20"/>
        </w:rPr>
      </w:pP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A23F9B7"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List of all nominations</w:t>
      </w:r>
      <w:r w:rsidRPr="3363BCB6">
        <w:rPr>
          <w:rFonts w:ascii="Arial" w:hAnsi="Arial" w:cs="Arial"/>
          <w:sz w:val="20"/>
          <w:szCs w:val="20"/>
        </w:rPr>
        <w:t xml:space="preserve"> (charge-level and local church):  It would be better to type out a list of the officers you actually elect rather than copying the official forms with lots of blanks which are not filled in. </w:t>
      </w:r>
    </w:p>
    <w:p w14:paraId="513D7B35" w14:textId="77777777" w:rsidR="00EE6678" w:rsidRPr="0083358C" w:rsidRDefault="3363BCB6" w:rsidP="3363BCB6">
      <w:pPr>
        <w:numPr>
          <w:ilvl w:val="1"/>
          <w:numId w:val="2"/>
        </w:numPr>
        <w:jc w:val="both"/>
        <w:rPr>
          <w:rFonts w:ascii="Arial" w:hAnsi="Arial" w:cs="Arial"/>
          <w:b/>
          <w:bCs/>
          <w:sz w:val="20"/>
          <w:szCs w:val="20"/>
        </w:rPr>
      </w:pPr>
      <w:r w:rsidRPr="3363BCB6">
        <w:rPr>
          <w:rFonts w:ascii="Arial" w:hAnsi="Arial" w:cs="Arial"/>
          <w:b/>
          <w:bCs/>
          <w:sz w:val="20"/>
          <w:szCs w:val="20"/>
        </w:rPr>
        <w:t>The pastor’s compensation package</w:t>
      </w:r>
      <w:r w:rsidRPr="3363BCB6">
        <w:rPr>
          <w:rFonts w:ascii="Arial" w:hAnsi="Arial" w:cs="Arial"/>
          <w:sz w:val="20"/>
          <w:szCs w:val="20"/>
        </w:rPr>
        <w:t xml:space="preserve">: Here also you might want to give your people just the essential information rather than confusing them with items which do not apply in your situation.  </w:t>
      </w:r>
      <w:r w:rsidRPr="3363BCB6">
        <w:rPr>
          <w:rFonts w:ascii="Arial" w:hAnsi="Arial" w:cs="Arial"/>
          <w:b/>
          <w:bCs/>
          <w:sz w:val="20"/>
          <w:szCs w:val="20"/>
        </w:rPr>
        <w:t>Do not include your social security number in any item which you duplicate for distribution at charge conference.</w:t>
      </w:r>
    </w:p>
    <w:p w14:paraId="513D7B36" w14:textId="216BCDEE"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The pastor’s report</w:t>
      </w:r>
      <w:r w:rsidRPr="3363BCB6">
        <w:rPr>
          <w:rFonts w:ascii="Arial" w:hAnsi="Arial" w:cs="Arial"/>
          <w:sz w:val="20"/>
          <w:szCs w:val="20"/>
        </w:rPr>
        <w:t xml:space="preserve">:  Distribute a printed copy of your detailed report.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4551992A" w:rsidR="00EE6678" w:rsidRPr="00B07B94" w:rsidRDefault="37DF5B43" w:rsidP="00EE6678">
      <w:pPr>
        <w:numPr>
          <w:ilvl w:val="0"/>
          <w:numId w:val="3"/>
        </w:numPr>
        <w:jc w:val="both"/>
        <w:rPr>
          <w:rFonts w:ascii="Arial" w:hAnsi="Arial" w:cs="Arial"/>
          <w:b/>
          <w:sz w:val="20"/>
          <w:szCs w:val="20"/>
        </w:rPr>
      </w:pPr>
      <w:r w:rsidRPr="46594315">
        <w:rPr>
          <w:rFonts w:ascii="Arial" w:hAnsi="Arial" w:cs="Arial"/>
          <w:b/>
          <w:bCs/>
          <w:sz w:val="20"/>
          <w:szCs w:val="20"/>
        </w:rPr>
        <w:t>2023</w:t>
      </w:r>
      <w:r w:rsidR="00EE6678">
        <w:rPr>
          <w:rFonts w:ascii="Arial" w:hAnsi="Arial" w:cs="Arial"/>
          <w:b/>
          <w:sz w:val="20"/>
          <w:szCs w:val="20"/>
        </w:rPr>
        <w:t>-</w:t>
      </w:r>
      <w:r w:rsidR="00EE6678" w:rsidRPr="0083358C">
        <w:rPr>
          <w:rFonts w:ascii="Arial" w:hAnsi="Arial" w:cs="Arial"/>
          <w:b/>
          <w:sz w:val="20"/>
          <w:szCs w:val="20"/>
        </w:rPr>
        <w:t xml:space="preserve">01  CHARG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lastRenderedPageBreak/>
        <w:t xml:space="preserve">  </w:t>
      </w:r>
      <w:r w:rsidRPr="0083358C">
        <w:rPr>
          <w:rFonts w:ascii="Arial" w:hAnsi="Arial" w:cs="Arial"/>
          <w:sz w:val="20"/>
          <w:szCs w:val="20"/>
        </w:rPr>
        <w:t xml:space="preserve">      </w:t>
      </w:r>
    </w:p>
    <w:p w14:paraId="513D7B45" w14:textId="5EA8E716" w:rsidR="00861C01" w:rsidRDefault="00861C01" w:rsidP="00815529">
      <w:pPr>
        <w:ind w:left="720" w:hanging="360"/>
        <w:jc w:val="both"/>
        <w:rPr>
          <w:rFonts w:ascii="Arial" w:hAnsi="Arial" w:cs="Arial"/>
          <w:sz w:val="20"/>
          <w:szCs w:val="20"/>
        </w:rPr>
      </w:pPr>
      <w:r w:rsidRPr="00861C01">
        <w:rPr>
          <w:rFonts w:ascii="Arial" w:hAnsi="Arial" w:cs="Arial"/>
          <w:sz w:val="20"/>
          <w:szCs w:val="20"/>
        </w:rPr>
        <w:t>2.</w:t>
      </w:r>
      <w:r>
        <w:tab/>
      </w:r>
      <w:r w:rsidR="37DF5B43" w:rsidRPr="46594315">
        <w:rPr>
          <w:rFonts w:ascii="Arial" w:hAnsi="Arial" w:cs="Arial"/>
          <w:b/>
          <w:bCs/>
          <w:sz w:val="20"/>
          <w:szCs w:val="20"/>
        </w:rPr>
        <w:t>2023</w:t>
      </w:r>
      <w:r w:rsidR="00EE6678" w:rsidRPr="0083358C">
        <w:rPr>
          <w:rFonts w:ascii="Arial" w:hAnsi="Arial" w:cs="Arial"/>
          <w:b/>
          <w:sz w:val="20"/>
          <w:szCs w:val="20"/>
        </w:rPr>
        <w:t>-02  PASTOR’S CHARGE CONFERENCE REPORT</w:t>
      </w:r>
      <w:r w:rsidR="00815529">
        <w:rPr>
          <w:rFonts w:ascii="Arial" w:hAnsi="Arial" w:cs="Arial"/>
          <w:bCs/>
          <w:sz w:val="20"/>
          <w:szCs w:val="20"/>
        </w:rPr>
        <w:t xml:space="preserve"> (3 pages)</w:t>
      </w:r>
      <w:r w:rsidR="00D12721">
        <w:rPr>
          <w:rFonts w:ascii="Arial" w:hAnsi="Arial" w:cs="Arial"/>
          <w:b/>
          <w:sz w:val="20"/>
          <w:szCs w:val="20"/>
        </w:rPr>
        <w:t>:</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r w:rsidR="00815529">
        <w:rPr>
          <w:rFonts w:ascii="Arial" w:hAnsi="Arial" w:cs="Arial"/>
          <w:sz w:val="20"/>
          <w:szCs w:val="20"/>
        </w:rPr>
        <w:t xml:space="preserve"> </w:t>
      </w:r>
      <w:r>
        <w:rPr>
          <w:rFonts w:ascii="Arial" w:hAnsi="Arial" w:cs="Arial"/>
          <w:sz w:val="20"/>
          <w:szCs w:val="20"/>
        </w:rPr>
        <w:t xml:space="preserve">The pastor and lay leader need to sign this report. </w:t>
      </w:r>
      <w:r w:rsidRPr="00D04D40">
        <w:rPr>
          <w:rFonts w:ascii="Arial" w:hAnsi="Arial" w:cs="Arial"/>
          <w:sz w:val="20"/>
          <w:szCs w:val="20"/>
        </w:rPr>
        <w:t xml:space="preserve">Report on </w:t>
      </w:r>
      <w:r>
        <w:rPr>
          <w:rFonts w:ascii="Arial" w:hAnsi="Arial" w:cs="Arial"/>
          <w:sz w:val="20"/>
          <w:szCs w:val="20"/>
        </w:rPr>
        <w:t>baptisms and</w:t>
      </w:r>
      <w:r w:rsidRPr="00D04D40">
        <w:rPr>
          <w:rFonts w:ascii="Arial" w:hAnsi="Arial" w:cs="Arial"/>
          <w:sz w:val="20"/>
          <w:szCs w:val="20"/>
        </w:rPr>
        <w:t xml:space="preserve"> changes in membership since the last regular charge conference, not just for the calendar</w:t>
      </w:r>
      <w:r w:rsidRPr="0083358C">
        <w:rPr>
          <w:rFonts w:ascii="Arial" w:hAnsi="Arial" w:cs="Arial"/>
          <w:sz w:val="20"/>
          <w:szCs w:val="20"/>
        </w:rPr>
        <w:t xml:space="preserve"> year.  </w:t>
      </w:r>
      <w:r w:rsidRPr="0083358C">
        <w:rPr>
          <w:rFonts w:ascii="Arial" w:hAnsi="Arial" w:cs="Arial"/>
          <w:b/>
          <w:sz w:val="20"/>
          <w:szCs w:val="20"/>
        </w:rPr>
        <w:t>Include names and dates</w:t>
      </w:r>
      <w:r w:rsidRPr="0083358C">
        <w:rPr>
          <w:rFonts w:ascii="Arial" w:hAnsi="Arial" w:cs="Arial"/>
          <w:sz w:val="20"/>
          <w:szCs w:val="20"/>
        </w:rPr>
        <w:t xml:space="preserve"> for baptisms, members received, and members removed, not just numbers.  Indicate the way in which members were received or removed.  </w:t>
      </w:r>
    </w:p>
    <w:p w14:paraId="7D202363" w14:textId="216EC321" w:rsidR="00DC3DE6" w:rsidRDefault="00DC3DE6" w:rsidP="00815529">
      <w:pPr>
        <w:ind w:left="720" w:hanging="360"/>
        <w:jc w:val="both"/>
        <w:rPr>
          <w:rFonts w:ascii="Arial" w:hAnsi="Arial" w:cs="Arial"/>
          <w:sz w:val="20"/>
          <w:szCs w:val="20"/>
        </w:rPr>
      </w:pPr>
    </w:p>
    <w:p w14:paraId="31409FD5" w14:textId="0F3F6F09" w:rsidR="00DC3DE6" w:rsidRPr="001B7BCE" w:rsidRDefault="37DF5B43" w:rsidP="0001379F">
      <w:pPr>
        <w:pStyle w:val="ListParagraph"/>
        <w:ind w:left="810"/>
        <w:jc w:val="both"/>
        <w:rPr>
          <w:rFonts w:ascii="Arial" w:hAnsi="Arial" w:cs="Arial"/>
          <w:sz w:val="20"/>
          <w:szCs w:val="20"/>
        </w:rPr>
      </w:pPr>
      <w:r w:rsidRPr="46594315">
        <w:rPr>
          <w:rFonts w:ascii="Arial" w:hAnsi="Arial" w:cs="Arial"/>
          <w:b/>
          <w:bCs/>
          <w:sz w:val="20"/>
          <w:szCs w:val="20"/>
        </w:rPr>
        <w:t>2023</w:t>
      </w:r>
      <w:r w:rsidR="0001379F" w:rsidRPr="0001379F">
        <w:rPr>
          <w:rFonts w:ascii="Arial" w:hAnsi="Arial" w:cs="Arial"/>
          <w:b/>
          <w:bCs/>
          <w:sz w:val="20"/>
          <w:szCs w:val="20"/>
        </w:rPr>
        <w:t>-02B</w:t>
      </w:r>
      <w:r w:rsidR="0001379F">
        <w:rPr>
          <w:rFonts w:ascii="Arial" w:hAnsi="Arial" w:cs="Arial"/>
          <w:b/>
          <w:bCs/>
          <w:sz w:val="20"/>
          <w:szCs w:val="20"/>
        </w:rPr>
        <w:t xml:space="preserve"> ADMINISTRATIVE</w:t>
      </w:r>
      <w:r w:rsidR="00D4735E">
        <w:rPr>
          <w:rFonts w:ascii="Arial" w:hAnsi="Arial" w:cs="Arial"/>
          <w:b/>
          <w:bCs/>
          <w:sz w:val="20"/>
          <w:szCs w:val="20"/>
        </w:rPr>
        <w:t xml:space="preserve"> </w:t>
      </w:r>
      <w:r w:rsidR="00241D5F">
        <w:rPr>
          <w:rFonts w:ascii="Arial" w:hAnsi="Arial" w:cs="Arial"/>
          <w:b/>
          <w:bCs/>
          <w:sz w:val="20"/>
          <w:szCs w:val="20"/>
        </w:rPr>
        <w:t>COUNCIL OR CHURCH COUNCIL REPORT</w:t>
      </w:r>
      <w:r w:rsidR="00622089">
        <w:rPr>
          <w:rFonts w:ascii="Arial" w:hAnsi="Arial" w:cs="Arial"/>
          <w:b/>
          <w:bCs/>
          <w:sz w:val="20"/>
          <w:szCs w:val="20"/>
        </w:rPr>
        <w:t>:</w:t>
      </w:r>
      <w:r w:rsidR="001B7BCE">
        <w:rPr>
          <w:rFonts w:ascii="Arial" w:hAnsi="Arial" w:cs="Arial"/>
          <w:sz w:val="20"/>
          <w:szCs w:val="20"/>
        </w:rPr>
        <w:t xml:space="preserve">  </w:t>
      </w:r>
      <w:r w:rsidR="00BA1D45">
        <w:rPr>
          <w:rFonts w:ascii="Arial" w:hAnsi="Arial" w:cs="Arial"/>
          <w:sz w:val="20"/>
          <w:szCs w:val="20"/>
        </w:rPr>
        <w:t>Each chur</w:t>
      </w:r>
      <w:r w:rsidR="00B64203">
        <w:rPr>
          <w:rFonts w:ascii="Arial" w:hAnsi="Arial" w:cs="Arial"/>
          <w:sz w:val="20"/>
          <w:szCs w:val="20"/>
        </w:rPr>
        <w:t xml:space="preserve">ch is to submit </w:t>
      </w:r>
      <w:r w:rsidR="00DF674D">
        <w:rPr>
          <w:rFonts w:ascii="Arial" w:hAnsi="Arial" w:cs="Arial"/>
          <w:sz w:val="20"/>
          <w:szCs w:val="20"/>
        </w:rPr>
        <w:t xml:space="preserve">a separate report. Use additional </w:t>
      </w:r>
      <w:r w:rsidR="00EB2119">
        <w:rPr>
          <w:rFonts w:ascii="Arial" w:hAnsi="Arial" w:cs="Arial"/>
          <w:sz w:val="20"/>
          <w:szCs w:val="20"/>
        </w:rPr>
        <w:t>paper as needed.</w:t>
      </w:r>
    </w:p>
    <w:p w14:paraId="513D7B46" w14:textId="5A266FC3"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2E6AA2FE" w:rsidR="00EE6678" w:rsidRPr="00A9740F" w:rsidRDefault="37DF5B43" w:rsidP="00A9740F">
      <w:pPr>
        <w:pStyle w:val="ListParagraph"/>
        <w:numPr>
          <w:ilvl w:val="0"/>
          <w:numId w:val="10"/>
        </w:numPr>
        <w:jc w:val="both"/>
        <w:rPr>
          <w:rFonts w:ascii="Arial" w:hAnsi="Arial" w:cs="Arial"/>
          <w:sz w:val="20"/>
          <w:szCs w:val="20"/>
        </w:rPr>
      </w:pPr>
      <w:r w:rsidRPr="46594315">
        <w:rPr>
          <w:rFonts w:ascii="Arial" w:hAnsi="Arial" w:cs="Arial"/>
          <w:b/>
          <w:bCs/>
          <w:sz w:val="20"/>
          <w:szCs w:val="20"/>
        </w:rPr>
        <w:t>2023</w:t>
      </w:r>
      <w:r w:rsidR="00EE6678" w:rsidRPr="00A9740F">
        <w:rPr>
          <w:rFonts w:ascii="Arial" w:hAnsi="Arial" w:cs="Arial"/>
          <w:b/>
          <w:sz w:val="20"/>
          <w:szCs w:val="20"/>
        </w:rPr>
        <w:t xml:space="preserve">-03  RECOMMENDATIONS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513D7B49" w14:textId="7C19E0DA" w:rsidR="00EE6678" w:rsidRPr="00A9740F" w:rsidRDefault="37DF5B43" w:rsidP="3363BCB6">
      <w:pPr>
        <w:pStyle w:val="ListParagraph"/>
        <w:numPr>
          <w:ilvl w:val="0"/>
          <w:numId w:val="10"/>
        </w:numPr>
        <w:jc w:val="both"/>
        <w:rPr>
          <w:rFonts w:ascii="Arial" w:hAnsi="Arial" w:cs="Arial"/>
          <w:b/>
          <w:bCs/>
          <w:sz w:val="20"/>
          <w:szCs w:val="20"/>
        </w:rPr>
      </w:pPr>
      <w:r w:rsidRPr="46594315">
        <w:rPr>
          <w:rFonts w:ascii="Arial" w:hAnsi="Arial" w:cs="Arial"/>
          <w:b/>
          <w:bCs/>
          <w:sz w:val="20"/>
          <w:szCs w:val="20"/>
        </w:rPr>
        <w:t>2023</w:t>
      </w:r>
      <w:r w:rsidR="3363BCB6" w:rsidRPr="3363BCB6">
        <w:rPr>
          <w:rFonts w:ascii="Arial" w:hAnsi="Arial" w:cs="Arial"/>
          <w:b/>
          <w:bCs/>
          <w:sz w:val="20"/>
          <w:szCs w:val="20"/>
        </w:rPr>
        <w:t xml:space="preserve">-04 a,b,c,d,e  CERTIFIED LAY SERVANT, CERTIFIED LAY SPEAKER, CERTIFIED LAY MINISTER, DEACON, and EXTENSION MINISTRY REPORTS  </w:t>
      </w:r>
      <w:r w:rsidR="3363BCB6" w:rsidRPr="3363BCB6">
        <w:rPr>
          <w:rFonts w:ascii="Arial" w:hAnsi="Arial" w:cs="Arial"/>
          <w:sz w:val="20"/>
          <w:szCs w:val="20"/>
        </w:rPr>
        <w:t xml:space="preserve">These lay reports are mailed directly to individuals who are current on their classes. Every person seeking approval as a lay servant, lay speaker, or CLM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513D7B4A" w14:textId="77777777" w:rsidR="00EE6678" w:rsidRPr="00546985" w:rsidRDefault="00EE6678" w:rsidP="00EE6678">
      <w:pPr>
        <w:jc w:val="both"/>
        <w:rPr>
          <w:rFonts w:ascii="Arial" w:hAnsi="Arial" w:cs="Arial"/>
          <w:sz w:val="20"/>
          <w:szCs w:val="16"/>
        </w:rPr>
      </w:pPr>
    </w:p>
    <w:p w14:paraId="513D7B4E" w14:textId="77777777" w:rsidR="00EE6678" w:rsidRPr="00F94500" w:rsidRDefault="00EE6678" w:rsidP="00EE6678">
      <w:pPr>
        <w:jc w:val="both"/>
        <w:rPr>
          <w:rFonts w:ascii="Arial" w:hAnsi="Arial" w:cs="Arial"/>
          <w:color w:val="FF0000"/>
          <w:sz w:val="20"/>
          <w:szCs w:val="16"/>
        </w:rPr>
      </w:pPr>
    </w:p>
    <w:p w14:paraId="513D7B4F" w14:textId="0483D6F5" w:rsidR="00EE6678" w:rsidRPr="00A9740F" w:rsidRDefault="37DF5B43" w:rsidP="00A9740F">
      <w:pPr>
        <w:pStyle w:val="ListParagraph"/>
        <w:numPr>
          <w:ilvl w:val="0"/>
          <w:numId w:val="10"/>
        </w:numPr>
        <w:jc w:val="both"/>
        <w:rPr>
          <w:rFonts w:ascii="Arial" w:hAnsi="Arial" w:cs="Arial"/>
          <w:sz w:val="20"/>
          <w:szCs w:val="20"/>
        </w:rPr>
      </w:pPr>
      <w:r w:rsidRPr="46594315">
        <w:rPr>
          <w:rFonts w:ascii="Arial" w:hAnsi="Arial" w:cs="Arial"/>
          <w:b/>
          <w:bCs/>
          <w:sz w:val="20"/>
          <w:szCs w:val="20"/>
        </w:rPr>
        <w:t>2023</w:t>
      </w:r>
      <w:r w:rsidR="00EE6678" w:rsidRPr="00A9740F">
        <w:rPr>
          <w:rFonts w:ascii="Arial" w:hAnsi="Arial" w:cs="Arial"/>
          <w:b/>
          <w:sz w:val="20"/>
          <w:szCs w:val="20"/>
        </w:rPr>
        <w:t>-06</w:t>
      </w:r>
      <w:r w:rsidR="00CB2CC4">
        <w:rPr>
          <w:rFonts w:ascii="Arial" w:hAnsi="Arial" w:cs="Arial"/>
          <w:b/>
          <w:sz w:val="20"/>
          <w:szCs w:val="20"/>
        </w:rPr>
        <w:t>A</w:t>
      </w:r>
      <w:r w:rsidR="00B4160E">
        <w:rPr>
          <w:rFonts w:ascii="Arial" w:hAnsi="Arial" w:cs="Arial"/>
          <w:b/>
          <w:sz w:val="20"/>
          <w:szCs w:val="20"/>
        </w:rPr>
        <w:t>/06B</w:t>
      </w:r>
      <w:r w:rsidR="00EE6678" w:rsidRPr="00A9740F">
        <w:rPr>
          <w:rFonts w:ascii="Arial" w:hAnsi="Arial" w:cs="Arial"/>
          <w:b/>
          <w:sz w:val="20"/>
          <w:szCs w:val="20"/>
        </w:rPr>
        <w:t xml:space="preserve">  REPORT OF CLERGY SUPPORT </w:t>
      </w:r>
      <w:r w:rsidR="00B4160E">
        <w:rPr>
          <w:rFonts w:ascii="Arial" w:hAnsi="Arial" w:cs="Arial"/>
          <w:b/>
          <w:sz w:val="20"/>
          <w:szCs w:val="20"/>
        </w:rPr>
        <w:t>(or REPORT OF ASSIGNED SUPPLY SUPPORT)</w:t>
      </w:r>
      <w:r w:rsidR="00EE6678" w:rsidRPr="00A9740F">
        <w:rPr>
          <w:rFonts w:ascii="Arial" w:hAnsi="Arial" w:cs="Arial"/>
          <w:b/>
          <w:sz w:val="20"/>
          <w:szCs w:val="20"/>
        </w:rPr>
        <w:t xml:space="preserve">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p>
    <w:p w14:paraId="513D7B50" w14:textId="77777777" w:rsidR="00EE6678" w:rsidRPr="00F94500" w:rsidRDefault="00EE6678" w:rsidP="00EE6678">
      <w:pPr>
        <w:ind w:left="720"/>
        <w:jc w:val="both"/>
        <w:rPr>
          <w:rFonts w:ascii="Arial" w:hAnsi="Arial" w:cs="Arial"/>
          <w:sz w:val="20"/>
          <w:szCs w:val="16"/>
        </w:rPr>
      </w:pPr>
    </w:p>
    <w:p w14:paraId="513D7B51" w14:textId="51F24588" w:rsidR="00033FDF" w:rsidRPr="00A9740F" w:rsidRDefault="37DF5B43" w:rsidP="00A9740F">
      <w:pPr>
        <w:pStyle w:val="ListParagraph"/>
        <w:numPr>
          <w:ilvl w:val="0"/>
          <w:numId w:val="10"/>
        </w:numPr>
        <w:jc w:val="both"/>
        <w:rPr>
          <w:rFonts w:ascii="Arial" w:hAnsi="Arial" w:cs="Arial"/>
          <w:sz w:val="20"/>
          <w:szCs w:val="20"/>
        </w:rPr>
      </w:pPr>
      <w:r w:rsidRPr="46594315">
        <w:rPr>
          <w:rFonts w:ascii="Arial" w:hAnsi="Arial" w:cs="Arial"/>
          <w:b/>
          <w:bCs/>
          <w:sz w:val="20"/>
          <w:szCs w:val="20"/>
        </w:rPr>
        <w:t>2023</w:t>
      </w:r>
      <w:r w:rsidR="00EE6678" w:rsidRPr="00A9740F">
        <w:rPr>
          <w:rFonts w:ascii="Arial" w:hAnsi="Arial" w:cs="Arial"/>
          <w:b/>
          <w:sz w:val="20"/>
          <w:szCs w:val="20"/>
        </w:rPr>
        <w:t xml:space="preserve">-07  ACCOUNTABL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3CFE3B4D" w:rsidR="00EE6678" w:rsidRPr="00A9740F" w:rsidRDefault="37DF5B43" w:rsidP="00A9740F">
      <w:pPr>
        <w:pStyle w:val="ListParagraph"/>
        <w:numPr>
          <w:ilvl w:val="0"/>
          <w:numId w:val="10"/>
        </w:numPr>
        <w:jc w:val="both"/>
        <w:rPr>
          <w:rFonts w:ascii="Arial" w:hAnsi="Arial" w:cs="Arial"/>
          <w:sz w:val="20"/>
          <w:szCs w:val="20"/>
        </w:rPr>
      </w:pPr>
      <w:r w:rsidRPr="46594315">
        <w:rPr>
          <w:rFonts w:ascii="Arial" w:hAnsi="Arial" w:cs="Arial"/>
          <w:b/>
          <w:bCs/>
          <w:sz w:val="20"/>
          <w:szCs w:val="20"/>
        </w:rPr>
        <w:t>2023</w:t>
      </w:r>
      <w:r w:rsidR="00EE6678" w:rsidRPr="00A9740F">
        <w:rPr>
          <w:rFonts w:ascii="Arial" w:hAnsi="Arial" w:cs="Arial"/>
          <w:b/>
          <w:sz w:val="20"/>
          <w:szCs w:val="20"/>
        </w:rPr>
        <w:t xml:space="preserve">-08  MEDICAL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pastor to save money on taxes.)   If no such plan is to be instituted for the coming year, do not complete the form. </w:t>
      </w:r>
    </w:p>
    <w:p w14:paraId="513D7B58" w14:textId="77777777" w:rsidR="000846EA" w:rsidRDefault="000846EA" w:rsidP="000846EA">
      <w:pPr>
        <w:jc w:val="both"/>
        <w:rPr>
          <w:rFonts w:ascii="Arial" w:hAnsi="Arial" w:cs="Arial"/>
          <w:sz w:val="20"/>
          <w:szCs w:val="20"/>
        </w:rPr>
      </w:pPr>
    </w:p>
    <w:p w14:paraId="20ABFA30" w14:textId="2D66BBFB" w:rsidR="009510CF" w:rsidRPr="003C434F" w:rsidRDefault="009510CF" w:rsidP="00E661FC">
      <w:pPr>
        <w:pStyle w:val="ListParagraph"/>
        <w:numPr>
          <w:ilvl w:val="0"/>
          <w:numId w:val="10"/>
        </w:numPr>
        <w:rPr>
          <w:rFonts w:ascii="Arial" w:hAnsi="Arial" w:cs="Arial"/>
          <w:sz w:val="20"/>
          <w:szCs w:val="20"/>
        </w:rPr>
      </w:pPr>
      <w:r>
        <w:rPr>
          <w:rFonts w:ascii="Arial" w:hAnsi="Arial" w:cs="Arial"/>
          <w:b/>
          <w:sz w:val="20"/>
          <w:szCs w:val="20"/>
        </w:rPr>
        <w:t xml:space="preserve"> </w:t>
      </w:r>
      <w:r w:rsidR="37DF5B43" w:rsidRPr="46594315">
        <w:rPr>
          <w:rFonts w:ascii="Arial" w:hAnsi="Arial" w:cs="Arial"/>
          <w:b/>
          <w:bCs/>
          <w:sz w:val="20"/>
          <w:szCs w:val="20"/>
        </w:rPr>
        <w:t>2023</w:t>
      </w:r>
      <w:r w:rsidR="000846EA" w:rsidRPr="009510CF">
        <w:rPr>
          <w:rFonts w:ascii="Arial" w:hAnsi="Arial" w:cs="Arial"/>
          <w:b/>
          <w:sz w:val="20"/>
          <w:szCs w:val="20"/>
        </w:rPr>
        <w:t>-10  NOMINATIONS</w:t>
      </w:r>
      <w:r w:rsidR="000846EA" w:rsidRPr="009510CF">
        <w:rPr>
          <w:rFonts w:ascii="Arial" w:hAnsi="Arial" w:cs="Arial"/>
          <w:sz w:val="20"/>
          <w:szCs w:val="20"/>
        </w:rPr>
        <w:t xml:space="preserve">  </w:t>
      </w:r>
      <w:r w:rsidRPr="46594315">
        <w:rPr>
          <w:sz w:val="22"/>
          <w:szCs w:val="22"/>
        </w:rPr>
        <w:t xml:space="preserve">  </w:t>
      </w:r>
      <w:r w:rsidR="00BA3DBD" w:rsidRPr="003C434F">
        <w:rPr>
          <w:rFonts w:ascii="Arial" w:hAnsi="Arial" w:cs="Arial"/>
          <w:sz w:val="20"/>
          <w:szCs w:val="20"/>
        </w:rPr>
        <w:t>Please see separate instructions</w:t>
      </w:r>
      <w:r w:rsidR="00E661FC" w:rsidRPr="003C434F">
        <w:rPr>
          <w:rFonts w:ascii="Arial" w:hAnsi="Arial" w:cs="Arial"/>
          <w:sz w:val="20"/>
          <w:szCs w:val="20"/>
        </w:rPr>
        <w:t xml:space="preserve">. </w:t>
      </w:r>
    </w:p>
    <w:p w14:paraId="31C5BBCC" w14:textId="77777777" w:rsidR="009510CF" w:rsidRPr="009510CF" w:rsidRDefault="009510CF" w:rsidP="009510CF">
      <w:pPr>
        <w:jc w:val="both"/>
        <w:rPr>
          <w:rFonts w:ascii="Arial" w:hAnsi="Arial" w:cs="Arial"/>
          <w:sz w:val="20"/>
          <w:szCs w:val="16"/>
        </w:rPr>
      </w:pPr>
    </w:p>
    <w:p w14:paraId="513D7B70" w14:textId="6E3EBC5E" w:rsidR="00EE6678" w:rsidRPr="00A9740F" w:rsidRDefault="37DF5B43" w:rsidP="00A9740F">
      <w:pPr>
        <w:pStyle w:val="ListParagraph"/>
        <w:numPr>
          <w:ilvl w:val="0"/>
          <w:numId w:val="10"/>
        </w:numPr>
        <w:jc w:val="both"/>
        <w:rPr>
          <w:rFonts w:ascii="Arial" w:hAnsi="Arial" w:cs="Arial"/>
          <w:sz w:val="20"/>
          <w:szCs w:val="20"/>
        </w:rPr>
      </w:pPr>
      <w:r w:rsidRPr="46594315">
        <w:rPr>
          <w:rFonts w:ascii="Arial" w:hAnsi="Arial" w:cs="Arial"/>
          <w:b/>
          <w:bCs/>
          <w:sz w:val="20"/>
          <w:szCs w:val="20"/>
        </w:rPr>
        <w:t>2023</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ASSESSMENT  </w:t>
      </w:r>
      <w:r w:rsidR="00EE6678" w:rsidRPr="00A9740F">
        <w:rPr>
          <w:rFonts w:ascii="Arial" w:hAnsi="Arial" w:cs="Arial"/>
          <w:sz w:val="20"/>
          <w:szCs w:val="20"/>
        </w:rPr>
        <w:t>This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serving a multipl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r w:rsidR="00EE6678" w:rsidRPr="00A9740F">
        <w:rPr>
          <w:rFonts w:ascii="Arial" w:hAnsi="Arial" w:cs="Arial"/>
          <w:sz w:val="20"/>
          <w:szCs w:val="20"/>
        </w:rPr>
        <w:t xml:space="preserve">With regard to filling in the check boxes on the computer, see item 1 under section B.     </w:t>
      </w:r>
      <w:r w:rsidR="000A6FCF" w:rsidRPr="00A9740F">
        <w:rPr>
          <w:rFonts w:ascii="Arial" w:hAnsi="Arial" w:cs="Arial"/>
          <w:sz w:val="20"/>
          <w:szCs w:val="20"/>
        </w:rPr>
        <w:t xml:space="preserve">                                                                                                                                                                                                                                                                                                                </w:t>
      </w:r>
    </w:p>
    <w:p w14:paraId="513D7B72" w14:textId="77777777" w:rsidR="000A6FCF" w:rsidRPr="00FB3AE1" w:rsidRDefault="000A6FCF" w:rsidP="00EE6678">
      <w:pPr>
        <w:jc w:val="both"/>
        <w:rPr>
          <w:rFonts w:ascii="Arial" w:hAnsi="Arial" w:cs="Arial"/>
          <w:sz w:val="20"/>
          <w:szCs w:val="16"/>
        </w:rPr>
      </w:pPr>
    </w:p>
    <w:p w14:paraId="513D7B74" w14:textId="59965AF2" w:rsidR="00EE6678" w:rsidRPr="00E50ADB" w:rsidRDefault="37DF5B43" w:rsidP="00E50ADB">
      <w:pPr>
        <w:pStyle w:val="ListParagraph"/>
        <w:numPr>
          <w:ilvl w:val="0"/>
          <w:numId w:val="10"/>
        </w:numPr>
        <w:jc w:val="both"/>
        <w:rPr>
          <w:rFonts w:ascii="Arial" w:hAnsi="Arial" w:cs="Arial"/>
          <w:sz w:val="16"/>
          <w:szCs w:val="16"/>
        </w:rPr>
      </w:pPr>
      <w:r w:rsidRPr="46594315">
        <w:rPr>
          <w:rFonts w:ascii="Arial" w:hAnsi="Arial" w:cs="Arial"/>
          <w:b/>
          <w:bCs/>
          <w:sz w:val="20"/>
          <w:szCs w:val="20"/>
        </w:rPr>
        <w:t>2023</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w:t>
      </w:r>
      <w:r w:rsidR="00E2633B">
        <w:rPr>
          <w:rFonts w:ascii="Arial" w:hAnsi="Arial" w:cs="Arial"/>
          <w:b/>
          <w:sz w:val="20"/>
          <w:szCs w:val="20"/>
        </w:rPr>
        <w:t xml:space="preserve">TRUSTEES   </w:t>
      </w:r>
      <w:r w:rsidR="00D72111" w:rsidRPr="00D72111">
        <w:rPr>
          <w:rFonts w:ascii="Arial" w:hAnsi="Arial" w:cs="Arial"/>
          <w:b/>
          <w:i/>
          <w:iCs/>
          <w:sz w:val="20"/>
          <w:szCs w:val="20"/>
        </w:rPr>
        <w:t>ONLY</w:t>
      </w:r>
      <w:r w:rsidR="00D72111">
        <w:rPr>
          <w:rFonts w:ascii="Arial" w:hAnsi="Arial" w:cs="Arial"/>
          <w:b/>
          <w:sz w:val="20"/>
          <w:szCs w:val="20"/>
        </w:rPr>
        <w:t xml:space="preserve"> </w:t>
      </w:r>
      <w:r w:rsidR="00EE6678" w:rsidRPr="00486B5A">
        <w:rPr>
          <w:rFonts w:ascii="Arial" w:hAnsi="Arial" w:cs="Arial"/>
          <w:sz w:val="20"/>
          <w:szCs w:val="20"/>
        </w:rPr>
        <w:t xml:space="preserve">If you have a parsonage or some other property which is jointly owned by two or more churches, please fill out the report form for the </w:t>
      </w:r>
      <w:r w:rsidR="00E50ADB">
        <w:rPr>
          <w:rFonts w:ascii="Arial" w:hAnsi="Arial" w:cs="Arial"/>
          <w:sz w:val="20"/>
          <w:szCs w:val="20"/>
        </w:rPr>
        <w:t>C</w:t>
      </w:r>
      <w:r w:rsidR="00EE6678" w:rsidRPr="00486B5A">
        <w:rPr>
          <w:rFonts w:ascii="Arial" w:hAnsi="Arial" w:cs="Arial"/>
          <w:sz w:val="20"/>
          <w:szCs w:val="20"/>
        </w:rPr>
        <w:t xml:space="preserve">harge Board of Trustees.  </w:t>
      </w:r>
    </w:p>
    <w:p w14:paraId="78B93AC8" w14:textId="77777777" w:rsidR="00E50ADB" w:rsidRPr="00E50ADB" w:rsidRDefault="00E50ADB" w:rsidP="00E50ADB">
      <w:pPr>
        <w:pStyle w:val="ListParagraph"/>
        <w:rPr>
          <w:rFonts w:ascii="Arial" w:hAnsi="Arial" w:cs="Arial"/>
          <w:sz w:val="16"/>
          <w:szCs w:val="16"/>
        </w:rPr>
      </w:pPr>
    </w:p>
    <w:p w14:paraId="4385A289" w14:textId="77777777" w:rsidR="00E50ADB" w:rsidRPr="0083358C" w:rsidRDefault="00E50ADB" w:rsidP="00E50ADB">
      <w:pPr>
        <w:pStyle w:val="ListParagraph"/>
        <w:ind w:left="810"/>
        <w:jc w:val="both"/>
        <w:rPr>
          <w:rFonts w:ascii="Arial" w:hAnsi="Arial" w:cs="Arial"/>
          <w:sz w:val="16"/>
          <w:szCs w:val="16"/>
        </w:rPr>
      </w:pPr>
    </w:p>
    <w:p w14:paraId="513D7B75" w14:textId="62CBE93E" w:rsidR="00EE6678" w:rsidRPr="00486B5A" w:rsidRDefault="37DF5B43" w:rsidP="00486B5A">
      <w:pPr>
        <w:pStyle w:val="ListParagraph"/>
        <w:numPr>
          <w:ilvl w:val="0"/>
          <w:numId w:val="10"/>
        </w:numPr>
        <w:jc w:val="both"/>
        <w:rPr>
          <w:rFonts w:ascii="Arial" w:hAnsi="Arial" w:cs="Arial"/>
          <w:sz w:val="20"/>
          <w:szCs w:val="20"/>
        </w:rPr>
      </w:pPr>
      <w:r w:rsidRPr="46594315">
        <w:rPr>
          <w:rFonts w:ascii="Arial" w:hAnsi="Arial" w:cs="Arial"/>
          <w:b/>
          <w:bCs/>
          <w:sz w:val="20"/>
          <w:szCs w:val="20"/>
        </w:rPr>
        <w:t>2023</w:t>
      </w:r>
      <w:r w:rsidR="3363BCB6" w:rsidRPr="3363BCB6">
        <w:rPr>
          <w:rFonts w:ascii="Arial" w:hAnsi="Arial" w:cs="Arial"/>
          <w:b/>
          <w:bCs/>
          <w:sz w:val="20"/>
          <w:szCs w:val="20"/>
        </w:rPr>
        <w:t>-13 REPORT OF LOCAL CHURCH TRUSTEES</w:t>
      </w:r>
      <w:r w:rsidR="3363BCB6" w:rsidRPr="3363BCB6">
        <w:rPr>
          <w:rFonts w:ascii="Arial" w:hAnsi="Arial" w:cs="Arial"/>
          <w:sz w:val="20"/>
          <w:szCs w:val="20"/>
        </w:rPr>
        <w:t xml:space="preserve">   If you don’t already have information on deeds from last year’s forms, please go to the courthous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465F91B4" w:rsidR="00EE6678" w:rsidRPr="00E607D0" w:rsidRDefault="37DF5B43" w:rsidP="00E607D0">
      <w:pPr>
        <w:pStyle w:val="ListParagraph"/>
        <w:numPr>
          <w:ilvl w:val="0"/>
          <w:numId w:val="10"/>
        </w:numPr>
        <w:jc w:val="both"/>
        <w:rPr>
          <w:rFonts w:ascii="Arial" w:hAnsi="Arial" w:cs="Arial"/>
          <w:sz w:val="16"/>
          <w:szCs w:val="16"/>
        </w:rPr>
      </w:pPr>
      <w:r w:rsidRPr="46594315">
        <w:rPr>
          <w:rFonts w:ascii="Arial" w:hAnsi="Arial" w:cs="Arial"/>
          <w:b/>
          <w:bCs/>
          <w:sz w:val="20"/>
          <w:szCs w:val="20"/>
        </w:rPr>
        <w:t>2023</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Even the smallest of churches should make a particular point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D" w14:textId="2B419D61" w:rsidR="00EE6678" w:rsidRPr="00486B5A" w:rsidRDefault="00EE6678"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FAIR SHARE FORM – CONFERENCE</w:t>
      </w:r>
      <w:r w:rsidR="00705876">
        <w:rPr>
          <w:rFonts w:ascii="Arial" w:hAnsi="Arial" w:cs="Arial"/>
          <w:b/>
          <w:sz w:val="20"/>
          <w:szCs w:val="20"/>
        </w:rPr>
        <w:t xml:space="preserve"> APPORTIONMENT</w:t>
      </w:r>
      <w:r w:rsidRPr="00486B5A">
        <w:rPr>
          <w:rFonts w:ascii="Arial" w:hAnsi="Arial" w:cs="Arial"/>
          <w:b/>
          <w:sz w:val="20"/>
          <w:szCs w:val="20"/>
        </w:rPr>
        <w:t xml:space="preserve"> AND DISTRICT </w:t>
      </w:r>
      <w:r w:rsidR="00705876">
        <w:rPr>
          <w:rFonts w:ascii="Arial" w:hAnsi="Arial" w:cs="Arial"/>
          <w:b/>
          <w:sz w:val="20"/>
          <w:szCs w:val="20"/>
        </w:rPr>
        <w:t>PROMOTIONAL FUND</w:t>
      </w:r>
      <w:r w:rsidRPr="00486B5A">
        <w:rPr>
          <w:rFonts w:ascii="Arial" w:hAnsi="Arial" w:cs="Arial"/>
          <w:b/>
          <w:sz w:val="20"/>
          <w:szCs w:val="20"/>
        </w:rPr>
        <w:t xml:space="preserve">  </w:t>
      </w:r>
      <w:r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7E21293C" w14:textId="567EE265" w:rsidR="00A90086" w:rsidRPr="00A90086" w:rsidRDefault="37DF5B43" w:rsidP="00A90086">
      <w:pPr>
        <w:pStyle w:val="ListParagraph"/>
        <w:numPr>
          <w:ilvl w:val="0"/>
          <w:numId w:val="10"/>
        </w:numPr>
        <w:jc w:val="both"/>
        <w:rPr>
          <w:rFonts w:ascii="Arial" w:hAnsi="Arial" w:cs="Arial"/>
          <w:b/>
          <w:sz w:val="20"/>
          <w:szCs w:val="20"/>
        </w:rPr>
      </w:pPr>
      <w:r w:rsidRPr="46594315">
        <w:rPr>
          <w:rFonts w:ascii="Arial" w:hAnsi="Arial" w:cs="Arial"/>
          <w:b/>
          <w:bCs/>
          <w:sz w:val="20"/>
          <w:szCs w:val="20"/>
        </w:rPr>
        <w:t>2023</w:t>
      </w:r>
      <w:r w:rsidR="3363BCB6" w:rsidRPr="00A90086">
        <w:rPr>
          <w:rFonts w:ascii="Arial" w:hAnsi="Arial" w:cs="Arial"/>
          <w:b/>
          <w:bCs/>
          <w:sz w:val="20"/>
          <w:szCs w:val="20"/>
        </w:rPr>
        <w:t xml:space="preserve">-15 CERTIFICATE OF ELECTION OF CHARGE TRUSTEES </w:t>
      </w:r>
      <w:r w:rsidR="3363BCB6" w:rsidRPr="00A90086">
        <w:rPr>
          <w:rFonts w:ascii="Arial" w:hAnsi="Arial" w:cs="Arial"/>
          <w:sz w:val="20"/>
          <w:szCs w:val="20"/>
        </w:rPr>
        <w:t>(</w:t>
      </w:r>
      <w:r w:rsidR="00A90086" w:rsidRPr="00D72111">
        <w:rPr>
          <w:rFonts w:ascii="Arial" w:hAnsi="Arial" w:cs="Arial"/>
          <w:b/>
          <w:i/>
          <w:iCs/>
          <w:sz w:val="20"/>
          <w:szCs w:val="20"/>
        </w:rPr>
        <w:t>ONLY</w:t>
      </w:r>
      <w:r w:rsidR="00A90086">
        <w:rPr>
          <w:rFonts w:ascii="Arial" w:hAnsi="Arial" w:cs="Arial"/>
          <w:b/>
          <w:sz w:val="20"/>
          <w:szCs w:val="20"/>
        </w:rPr>
        <w:t xml:space="preserve"> </w:t>
      </w:r>
      <w:r w:rsidR="00A90086" w:rsidRPr="00486B5A">
        <w:rPr>
          <w:rFonts w:ascii="Arial" w:hAnsi="Arial" w:cs="Arial"/>
          <w:sz w:val="20"/>
          <w:szCs w:val="20"/>
        </w:rPr>
        <w:t>If you have a parsonage or some other property which is jointly owned by two or more churches</w:t>
      </w:r>
      <w:r w:rsidR="00495E4B">
        <w:rPr>
          <w:rFonts w:ascii="Arial" w:hAnsi="Arial" w:cs="Arial"/>
          <w:sz w:val="20"/>
          <w:szCs w:val="20"/>
        </w:rPr>
        <w:t>.</w:t>
      </w:r>
      <w:r w:rsidR="00A90086">
        <w:rPr>
          <w:rFonts w:ascii="Arial" w:hAnsi="Arial" w:cs="Arial"/>
          <w:sz w:val="20"/>
          <w:szCs w:val="20"/>
        </w:rPr>
        <w:t>)</w:t>
      </w:r>
    </w:p>
    <w:p w14:paraId="50B03861" w14:textId="77777777" w:rsidR="00A90086" w:rsidRPr="00A90086" w:rsidRDefault="00A90086" w:rsidP="00A90086">
      <w:pPr>
        <w:ind w:left="450"/>
        <w:jc w:val="both"/>
        <w:rPr>
          <w:rFonts w:ascii="Arial" w:hAnsi="Arial" w:cs="Arial"/>
          <w:b/>
          <w:sz w:val="20"/>
          <w:szCs w:val="20"/>
        </w:rPr>
      </w:pPr>
    </w:p>
    <w:p w14:paraId="513D7B84" w14:textId="2F45739B" w:rsidR="00EE6678" w:rsidRPr="00A90086" w:rsidRDefault="37DF5B43" w:rsidP="00A90086">
      <w:pPr>
        <w:pStyle w:val="ListParagraph"/>
        <w:numPr>
          <w:ilvl w:val="0"/>
          <w:numId w:val="10"/>
        </w:numPr>
        <w:jc w:val="both"/>
        <w:rPr>
          <w:rFonts w:ascii="Arial" w:hAnsi="Arial" w:cs="Arial"/>
          <w:b/>
          <w:sz w:val="20"/>
          <w:szCs w:val="20"/>
        </w:rPr>
      </w:pPr>
      <w:r w:rsidRPr="46594315">
        <w:rPr>
          <w:rFonts w:ascii="Arial" w:hAnsi="Arial" w:cs="Arial"/>
          <w:b/>
          <w:bCs/>
          <w:sz w:val="20"/>
          <w:szCs w:val="20"/>
        </w:rPr>
        <w:t>2023</w:t>
      </w:r>
      <w:r w:rsidR="00EE6678" w:rsidRPr="00A90086">
        <w:rPr>
          <w:rFonts w:ascii="Arial" w:hAnsi="Arial" w:cs="Arial"/>
          <w:b/>
          <w:sz w:val="20"/>
          <w:szCs w:val="20"/>
        </w:rPr>
        <w:t>-</w:t>
      </w:r>
      <w:r w:rsidR="00E052A9" w:rsidRPr="00A90086">
        <w:rPr>
          <w:rFonts w:ascii="Arial" w:hAnsi="Arial" w:cs="Arial"/>
          <w:b/>
          <w:sz w:val="20"/>
          <w:szCs w:val="20"/>
        </w:rPr>
        <w:t>1</w:t>
      </w:r>
      <w:r w:rsidR="00082C53" w:rsidRPr="00A90086">
        <w:rPr>
          <w:rFonts w:ascii="Arial" w:hAnsi="Arial" w:cs="Arial"/>
          <w:b/>
          <w:sz w:val="20"/>
          <w:szCs w:val="20"/>
        </w:rPr>
        <w:t>6</w:t>
      </w:r>
      <w:r w:rsidR="00EE6678" w:rsidRPr="00A90086">
        <w:rPr>
          <w:rFonts w:ascii="Arial" w:hAnsi="Arial" w:cs="Arial"/>
          <w:b/>
          <w:sz w:val="20"/>
          <w:szCs w:val="20"/>
        </w:rPr>
        <w:t xml:space="preserve"> CERTIFICATE OF ELECTION OF LOCAL CHURCH TRUSTEES   You do not need to complete any of these forms unless one or more new trustees are elected, </w:t>
      </w:r>
      <w:r w:rsidR="00EE6678" w:rsidRPr="00A90086">
        <w:rPr>
          <w:rFonts w:ascii="Arial" w:hAnsi="Arial" w:cs="Arial"/>
          <w:sz w:val="20"/>
          <w:szCs w:val="20"/>
        </w:rPr>
        <w:t xml:space="preserve">or unless the present trustees have not been properly recorded at the county courthouse in the past few years.  </w:t>
      </w:r>
      <w:r w:rsidR="00EE6678" w:rsidRPr="00A90086">
        <w:rPr>
          <w:rFonts w:ascii="Arial" w:hAnsi="Arial" w:cs="Arial"/>
          <w:b/>
          <w:sz w:val="20"/>
          <w:szCs w:val="20"/>
        </w:rPr>
        <w:t>If one or more new trustees are elected, list all of the trustees on the form</w:t>
      </w:r>
      <w:r w:rsidR="00EE6678" w:rsidRPr="00A90086">
        <w:rPr>
          <w:rFonts w:ascii="Arial" w:hAnsi="Arial" w:cs="Arial"/>
          <w:sz w:val="20"/>
          <w:szCs w:val="20"/>
        </w:rPr>
        <w:t xml:space="preserve">, not just the new ones.  Complete the form and ask the secretary of the charge conference to take it to the county </w:t>
      </w:r>
      <w:r w:rsidR="009812C3" w:rsidRPr="00A90086">
        <w:rPr>
          <w:rFonts w:ascii="Arial" w:hAnsi="Arial" w:cs="Arial"/>
          <w:sz w:val="20"/>
          <w:szCs w:val="20"/>
        </w:rPr>
        <w:t>courthouse</w:t>
      </w:r>
      <w:r w:rsidR="00EE6678" w:rsidRPr="00A90086">
        <w:rPr>
          <w:rFonts w:ascii="Arial" w:hAnsi="Arial" w:cs="Arial"/>
          <w:sz w:val="20"/>
          <w:szCs w:val="20"/>
        </w:rPr>
        <w:t xml:space="preserve"> to be recorded.  In most counties, there is a fee for recording trustees at the courthous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C" w14:textId="233D74FC" w:rsidR="004453C7" w:rsidRPr="00CB3417" w:rsidRDefault="00CB3417" w:rsidP="000821AE">
      <w:pPr>
        <w:numPr>
          <w:ilvl w:val="0"/>
          <w:numId w:val="5"/>
        </w:numPr>
        <w:jc w:val="both"/>
      </w:pPr>
      <w:r w:rsidRPr="000821AE">
        <w:rPr>
          <w:rFonts w:ascii="Arial" w:hAnsi="Arial" w:cs="Arial"/>
          <w:b/>
          <w:sz w:val="20"/>
          <w:szCs w:val="20"/>
          <w:u w:val="single"/>
        </w:rPr>
        <w:t>Be sure to have your materials turned in by the deadline</w:t>
      </w:r>
      <w:r w:rsidRPr="000821AE">
        <w:rPr>
          <w:rFonts w:ascii="Arial" w:hAnsi="Arial" w:cs="Arial"/>
          <w:b/>
          <w:sz w:val="20"/>
          <w:szCs w:val="20"/>
        </w:rPr>
        <w:t xml:space="preserve"> </w:t>
      </w:r>
      <w:r w:rsidRPr="000821AE">
        <w:rPr>
          <w:rFonts w:ascii="Arial" w:hAnsi="Arial" w:cs="Arial"/>
          <w:sz w:val="20"/>
          <w:szCs w:val="20"/>
        </w:rPr>
        <w:t>which is provided by your district superintendent.</w:t>
      </w:r>
    </w:p>
    <w:sectPr w:rsidR="004453C7" w:rsidRPr="00CB3417" w:rsidSect="003A4105">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2634" w14:textId="77777777" w:rsidR="00F477D5" w:rsidRDefault="00F477D5" w:rsidP="002D2424">
      <w:r>
        <w:separator/>
      </w:r>
    </w:p>
  </w:endnote>
  <w:endnote w:type="continuationSeparator" w:id="0">
    <w:p w14:paraId="5B509788" w14:textId="77777777" w:rsidR="00F477D5" w:rsidRDefault="00F477D5" w:rsidP="002D2424">
      <w:r>
        <w:continuationSeparator/>
      </w:r>
    </w:p>
  </w:endnote>
  <w:endnote w:type="continuationNotice" w:id="1">
    <w:p w14:paraId="442CECB3" w14:textId="77777777" w:rsidR="009367D4" w:rsidRDefault="009367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BD584" w14:textId="77777777" w:rsidR="00F477D5" w:rsidRDefault="00F477D5" w:rsidP="002D2424">
      <w:r>
        <w:separator/>
      </w:r>
    </w:p>
  </w:footnote>
  <w:footnote w:type="continuationSeparator" w:id="0">
    <w:p w14:paraId="66EC8FE6" w14:textId="77777777" w:rsidR="00F477D5" w:rsidRDefault="00F477D5" w:rsidP="002D2424">
      <w:r>
        <w:continuationSeparator/>
      </w:r>
    </w:p>
  </w:footnote>
  <w:footnote w:type="continuationNotice" w:id="1">
    <w:p w14:paraId="2AFD21B2" w14:textId="77777777" w:rsidR="009367D4" w:rsidRDefault="009367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2080907330">
    <w:abstractNumId w:val="0"/>
  </w:num>
  <w:num w:numId="2" w16cid:durableId="1342974538">
    <w:abstractNumId w:val="12"/>
  </w:num>
  <w:num w:numId="3" w16cid:durableId="1071390539">
    <w:abstractNumId w:val="7"/>
  </w:num>
  <w:num w:numId="4" w16cid:durableId="83690576">
    <w:abstractNumId w:val="6"/>
  </w:num>
  <w:num w:numId="5" w16cid:durableId="1918130765">
    <w:abstractNumId w:val="2"/>
  </w:num>
  <w:num w:numId="6" w16cid:durableId="1266691618">
    <w:abstractNumId w:val="4"/>
  </w:num>
  <w:num w:numId="7" w16cid:durableId="1954046588">
    <w:abstractNumId w:val="8"/>
  </w:num>
  <w:num w:numId="8" w16cid:durableId="842160717">
    <w:abstractNumId w:val="14"/>
  </w:num>
  <w:num w:numId="9" w16cid:durableId="207912542">
    <w:abstractNumId w:val="9"/>
  </w:num>
  <w:num w:numId="10" w16cid:durableId="734082136">
    <w:abstractNumId w:val="11"/>
  </w:num>
  <w:num w:numId="11" w16cid:durableId="884833989">
    <w:abstractNumId w:val="3"/>
  </w:num>
  <w:num w:numId="12" w16cid:durableId="1735884468">
    <w:abstractNumId w:val="15"/>
  </w:num>
  <w:num w:numId="13" w16cid:durableId="227812978">
    <w:abstractNumId w:val="13"/>
  </w:num>
  <w:num w:numId="14" w16cid:durableId="1365669503">
    <w:abstractNumId w:val="1"/>
  </w:num>
  <w:num w:numId="15" w16cid:durableId="812403552">
    <w:abstractNumId w:val="5"/>
  </w:num>
  <w:num w:numId="16" w16cid:durableId="763380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gUAidy5uywAAAA="/>
  </w:docVars>
  <w:rsids>
    <w:rsidRoot w:val="00EE6678"/>
    <w:rsid w:val="0001379F"/>
    <w:rsid w:val="000272B5"/>
    <w:rsid w:val="00033FDF"/>
    <w:rsid w:val="000821AE"/>
    <w:rsid w:val="00082C53"/>
    <w:rsid w:val="000846EA"/>
    <w:rsid w:val="00093A55"/>
    <w:rsid w:val="00093D50"/>
    <w:rsid w:val="000A0CEF"/>
    <w:rsid w:val="000A66AE"/>
    <w:rsid w:val="000A6FCF"/>
    <w:rsid w:val="000D07A7"/>
    <w:rsid w:val="00117164"/>
    <w:rsid w:val="00122BA6"/>
    <w:rsid w:val="001307E1"/>
    <w:rsid w:val="001330A1"/>
    <w:rsid w:val="001377D0"/>
    <w:rsid w:val="001404EE"/>
    <w:rsid w:val="00162DA1"/>
    <w:rsid w:val="001A1C0C"/>
    <w:rsid w:val="001A4FD1"/>
    <w:rsid w:val="001B7BCE"/>
    <w:rsid w:val="001C7D4A"/>
    <w:rsid w:val="0023127B"/>
    <w:rsid w:val="00241D5F"/>
    <w:rsid w:val="00243A01"/>
    <w:rsid w:val="00265B07"/>
    <w:rsid w:val="00277B80"/>
    <w:rsid w:val="002B75BB"/>
    <w:rsid w:val="002D2424"/>
    <w:rsid w:val="002D77F8"/>
    <w:rsid w:val="002F6B28"/>
    <w:rsid w:val="00322B9A"/>
    <w:rsid w:val="00335133"/>
    <w:rsid w:val="00365FA0"/>
    <w:rsid w:val="0037266C"/>
    <w:rsid w:val="003A4105"/>
    <w:rsid w:val="003C434F"/>
    <w:rsid w:val="003C5E1B"/>
    <w:rsid w:val="003E1C16"/>
    <w:rsid w:val="004111DD"/>
    <w:rsid w:val="004177AB"/>
    <w:rsid w:val="00420F35"/>
    <w:rsid w:val="00434416"/>
    <w:rsid w:val="004453C7"/>
    <w:rsid w:val="0045403E"/>
    <w:rsid w:val="00464ADD"/>
    <w:rsid w:val="00467B6D"/>
    <w:rsid w:val="0047647E"/>
    <w:rsid w:val="00486B5A"/>
    <w:rsid w:val="00495E4B"/>
    <w:rsid w:val="00496B0A"/>
    <w:rsid w:val="0049717B"/>
    <w:rsid w:val="004A1F62"/>
    <w:rsid w:val="004A5DCF"/>
    <w:rsid w:val="004D3060"/>
    <w:rsid w:val="0051282F"/>
    <w:rsid w:val="00524C6C"/>
    <w:rsid w:val="00532D0C"/>
    <w:rsid w:val="00546985"/>
    <w:rsid w:val="00554B57"/>
    <w:rsid w:val="00586012"/>
    <w:rsid w:val="005937EC"/>
    <w:rsid w:val="005A48BD"/>
    <w:rsid w:val="005B6712"/>
    <w:rsid w:val="005C452B"/>
    <w:rsid w:val="005C4C7D"/>
    <w:rsid w:val="005C5331"/>
    <w:rsid w:val="005E4570"/>
    <w:rsid w:val="006018F6"/>
    <w:rsid w:val="006136B9"/>
    <w:rsid w:val="00614DF7"/>
    <w:rsid w:val="00622089"/>
    <w:rsid w:val="00642F3A"/>
    <w:rsid w:val="00643A54"/>
    <w:rsid w:val="00646FA9"/>
    <w:rsid w:val="00650F9F"/>
    <w:rsid w:val="00661A46"/>
    <w:rsid w:val="00683F29"/>
    <w:rsid w:val="00696A0C"/>
    <w:rsid w:val="006A4A11"/>
    <w:rsid w:val="006F14B7"/>
    <w:rsid w:val="00701C24"/>
    <w:rsid w:val="00705876"/>
    <w:rsid w:val="00734F65"/>
    <w:rsid w:val="007413B1"/>
    <w:rsid w:val="0075347E"/>
    <w:rsid w:val="00753F23"/>
    <w:rsid w:val="007813F7"/>
    <w:rsid w:val="007F045F"/>
    <w:rsid w:val="007F4CDE"/>
    <w:rsid w:val="00803412"/>
    <w:rsid w:val="00815529"/>
    <w:rsid w:val="00816281"/>
    <w:rsid w:val="0082287B"/>
    <w:rsid w:val="008379F2"/>
    <w:rsid w:val="00843E21"/>
    <w:rsid w:val="00861C01"/>
    <w:rsid w:val="00867EA0"/>
    <w:rsid w:val="008753B6"/>
    <w:rsid w:val="008A1DED"/>
    <w:rsid w:val="008B4A1B"/>
    <w:rsid w:val="008C2777"/>
    <w:rsid w:val="008E1A74"/>
    <w:rsid w:val="0090764E"/>
    <w:rsid w:val="00911693"/>
    <w:rsid w:val="009367D4"/>
    <w:rsid w:val="00940909"/>
    <w:rsid w:val="009510CF"/>
    <w:rsid w:val="009576D1"/>
    <w:rsid w:val="009812C3"/>
    <w:rsid w:val="009B30B2"/>
    <w:rsid w:val="009E5A45"/>
    <w:rsid w:val="00A01789"/>
    <w:rsid w:val="00A5163C"/>
    <w:rsid w:val="00A5271A"/>
    <w:rsid w:val="00A766AA"/>
    <w:rsid w:val="00A90086"/>
    <w:rsid w:val="00A9740F"/>
    <w:rsid w:val="00AB505C"/>
    <w:rsid w:val="00AC13CF"/>
    <w:rsid w:val="00AD1F13"/>
    <w:rsid w:val="00B01668"/>
    <w:rsid w:val="00B04C7A"/>
    <w:rsid w:val="00B4160E"/>
    <w:rsid w:val="00B60447"/>
    <w:rsid w:val="00B62551"/>
    <w:rsid w:val="00B63E47"/>
    <w:rsid w:val="00B64203"/>
    <w:rsid w:val="00B6603A"/>
    <w:rsid w:val="00B773D6"/>
    <w:rsid w:val="00BA1D45"/>
    <w:rsid w:val="00BA3DBD"/>
    <w:rsid w:val="00BD0D1A"/>
    <w:rsid w:val="00BE610C"/>
    <w:rsid w:val="00C039AE"/>
    <w:rsid w:val="00C06E26"/>
    <w:rsid w:val="00C308E9"/>
    <w:rsid w:val="00C4641B"/>
    <w:rsid w:val="00C5766D"/>
    <w:rsid w:val="00C60C45"/>
    <w:rsid w:val="00C85180"/>
    <w:rsid w:val="00CA5A32"/>
    <w:rsid w:val="00CB06FC"/>
    <w:rsid w:val="00CB2CC4"/>
    <w:rsid w:val="00CB3417"/>
    <w:rsid w:val="00CB7157"/>
    <w:rsid w:val="00CF08EA"/>
    <w:rsid w:val="00CF7BE5"/>
    <w:rsid w:val="00D061FB"/>
    <w:rsid w:val="00D12721"/>
    <w:rsid w:val="00D33B56"/>
    <w:rsid w:val="00D4735E"/>
    <w:rsid w:val="00D65A73"/>
    <w:rsid w:val="00D72111"/>
    <w:rsid w:val="00D843FC"/>
    <w:rsid w:val="00DB199D"/>
    <w:rsid w:val="00DB2FFC"/>
    <w:rsid w:val="00DB692E"/>
    <w:rsid w:val="00DC34E8"/>
    <w:rsid w:val="00DC3DE6"/>
    <w:rsid w:val="00DC75A5"/>
    <w:rsid w:val="00DD1180"/>
    <w:rsid w:val="00DD7BB2"/>
    <w:rsid w:val="00DF674D"/>
    <w:rsid w:val="00E02C10"/>
    <w:rsid w:val="00E052A9"/>
    <w:rsid w:val="00E11193"/>
    <w:rsid w:val="00E20087"/>
    <w:rsid w:val="00E2039F"/>
    <w:rsid w:val="00E2069E"/>
    <w:rsid w:val="00E24127"/>
    <w:rsid w:val="00E2633B"/>
    <w:rsid w:val="00E50A41"/>
    <w:rsid w:val="00E50ADB"/>
    <w:rsid w:val="00E607D0"/>
    <w:rsid w:val="00E661FC"/>
    <w:rsid w:val="00E91845"/>
    <w:rsid w:val="00EA2571"/>
    <w:rsid w:val="00EA31B5"/>
    <w:rsid w:val="00EB2119"/>
    <w:rsid w:val="00EE6678"/>
    <w:rsid w:val="00F26283"/>
    <w:rsid w:val="00F27B4F"/>
    <w:rsid w:val="00F27F85"/>
    <w:rsid w:val="00F33228"/>
    <w:rsid w:val="00F43132"/>
    <w:rsid w:val="00F46CF8"/>
    <w:rsid w:val="00F477D5"/>
    <w:rsid w:val="00F91A65"/>
    <w:rsid w:val="00F94500"/>
    <w:rsid w:val="00FB3AE1"/>
    <w:rsid w:val="00FB7B62"/>
    <w:rsid w:val="00FC72D9"/>
    <w:rsid w:val="00FC7E85"/>
    <w:rsid w:val="00FE0ED8"/>
    <w:rsid w:val="00FE7463"/>
    <w:rsid w:val="2D5A54C4"/>
    <w:rsid w:val="3363BCB6"/>
    <w:rsid w:val="37DF5B43"/>
    <w:rsid w:val="38416EB3"/>
    <w:rsid w:val="46594315"/>
    <w:rsid w:val="70850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F1BADC-6E12-4891-8F25-E876445E1B97}">
  <ds:schemaRefs>
    <ds:schemaRef ds:uri="http://schemas.microsoft.com/sharepoint/v3/contenttype/forms"/>
  </ds:schemaRefs>
</ds:datastoreItem>
</file>

<file path=customXml/itemProps2.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customXml/itemProps3.xml><?xml version="1.0" encoding="utf-8"?>
<ds:datastoreItem xmlns:ds="http://schemas.openxmlformats.org/officeDocument/2006/customXml" ds:itemID="{9CD7FA75-76C7-4D42-9424-E6DE0E9EDD48}"/>
</file>

<file path=customXml/itemProps4.xml><?xml version="1.0" encoding="utf-8"?>
<ds:datastoreItem xmlns:ds="http://schemas.openxmlformats.org/officeDocument/2006/customXml" ds:itemID="{5354E54A-D988-44B7-A1F3-4BAC64A43425}">
  <ds:schemaRef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elements/1.1/"/>
    <ds:schemaRef ds:uri="dbf1d217-fcff-488e-b4a9-acc64ae69dc5"/>
    <ds:schemaRef ds:uri="28052c5d-5b6b-44d4-864b-f803e007fa25"/>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595</Words>
  <Characters>9094</Characters>
  <Application>Microsoft Office Word</Application>
  <DocSecurity>0</DocSecurity>
  <Lines>75</Lines>
  <Paragraphs>21</Paragraphs>
  <ScaleCrop>false</ScaleCrop>
  <Company>Hewlett-Packard Company</Company>
  <LinksUpToDate>false</LinksUpToDate>
  <CharactersWithSpaces>1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Sarah Estep</cp:lastModifiedBy>
  <cp:revision>28</cp:revision>
  <cp:lastPrinted>2020-07-14T14:11:00Z</cp:lastPrinted>
  <dcterms:created xsi:type="dcterms:W3CDTF">2021-07-06T15:41:00Z</dcterms:created>
  <dcterms:modified xsi:type="dcterms:W3CDTF">2023-07-2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